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89B7C0" w14:textId="77777777" w:rsidR="00AA5B10" w:rsidRPr="00B71F30" w:rsidRDefault="008320AE">
      <w:pPr>
        <w:pStyle w:val="Heading1"/>
        <w:rPr>
          <w:b/>
          <w:bCs/>
          <w:color w:val="auto"/>
        </w:rPr>
      </w:pPr>
      <w:bookmarkStart w:id="0" w:name="determined-2-win-scholarship-fund"/>
      <w:r w:rsidRPr="00B71F30">
        <w:rPr>
          <w:b/>
          <w:bCs/>
          <w:color w:val="auto"/>
        </w:rPr>
        <w:t>Determined 2 Win Scholarship Fund</w:t>
      </w:r>
    </w:p>
    <w:p w14:paraId="775AF306" w14:textId="77777777" w:rsidR="00AA5B10" w:rsidRPr="00B71F30" w:rsidRDefault="008320AE">
      <w:pPr>
        <w:pStyle w:val="Heading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1" w:name="application-submission-instructions"/>
      <w:r w:rsidRPr="00B71F30">
        <w:rPr>
          <w:rFonts w:ascii="Times New Roman" w:hAnsi="Times New Roman" w:cs="Times New Roman"/>
          <w:b/>
          <w:bCs/>
          <w:color w:val="auto"/>
          <w:sz w:val="28"/>
          <w:szCs w:val="28"/>
        </w:rPr>
        <w:t>Application Submission Instructions</w:t>
      </w:r>
    </w:p>
    <w:p w14:paraId="772A28CF" w14:textId="77777777" w:rsidR="00AA5B10" w:rsidRPr="00B71F30" w:rsidRDefault="008320AE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B71F30">
        <w:rPr>
          <w:rFonts w:ascii="Times New Roman" w:hAnsi="Times New Roman" w:cs="Times New Roman"/>
          <w:sz w:val="28"/>
          <w:szCs w:val="28"/>
        </w:rPr>
        <w:t>Please follow the instructions below carefully to ensure your application is considered complete.</w:t>
      </w:r>
    </w:p>
    <w:p w14:paraId="276C8250" w14:textId="77777777" w:rsidR="00AA5B10" w:rsidRPr="00B71F30" w:rsidRDefault="0000000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pict w14:anchorId="19327203">
          <v:rect id="_x0000_i1026" style="width:0;height:1.5pt" o:hralign="center" o:hrstd="t" o:hr="t"/>
        </w:pict>
      </w:r>
    </w:p>
    <w:p w14:paraId="08D00D4F" w14:textId="77777777" w:rsidR="00AA5B10" w:rsidRPr="00B71F30" w:rsidRDefault="008320AE">
      <w:pPr>
        <w:pStyle w:val="Heading3"/>
        <w:rPr>
          <w:rFonts w:ascii="Times New Roman" w:hAnsi="Times New Roman" w:cs="Times New Roman"/>
          <w:color w:val="auto"/>
        </w:rPr>
      </w:pPr>
      <w:bookmarkStart w:id="2" w:name="complete-the-application-packet"/>
      <w:r w:rsidRPr="00B71F30">
        <w:rPr>
          <w:rFonts w:ascii="Times New Roman" w:hAnsi="Times New Roman" w:cs="Times New Roman"/>
          <w:color w:val="auto"/>
        </w:rPr>
        <w:t>1. Complete the Application Packet</w:t>
      </w:r>
    </w:p>
    <w:p w14:paraId="1356AC0B" w14:textId="37068A4E" w:rsidR="005B3604" w:rsidRPr="005702AF" w:rsidRDefault="005B3604" w:rsidP="005B3604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014566">
        <w:rPr>
          <w:rFonts w:ascii="Times New Roman" w:hAnsi="Times New Roman" w:cs="Times New Roman"/>
          <w:sz w:val="28"/>
          <w:szCs w:val="28"/>
        </w:rPr>
        <w:t xml:space="preserve">Please download this application and open it in Microsoft Word (not Google Docs or a browser), complete all fields, then save the file as </w:t>
      </w:r>
      <w:r w:rsidR="00014566" w:rsidRPr="00014566">
        <w:rPr>
          <w:rFonts w:ascii="Times New Roman" w:hAnsi="Times New Roman" w:cs="Times New Roman"/>
          <w:sz w:val="28"/>
          <w:szCs w:val="28"/>
        </w:rPr>
        <w:t>LastName_FirstName_D2WApplication</w:t>
      </w:r>
      <w:r w:rsidR="005702AF">
        <w:rPr>
          <w:rFonts w:ascii="Times New Roman" w:hAnsi="Times New Roman" w:cs="Times New Roman"/>
          <w:sz w:val="28"/>
          <w:szCs w:val="28"/>
        </w:rPr>
        <w:t xml:space="preserve"> </w:t>
      </w:r>
      <w:r w:rsidRPr="005702AF">
        <w:rPr>
          <w:rFonts w:ascii="Times New Roman" w:hAnsi="Times New Roman" w:cs="Times New Roman"/>
          <w:sz w:val="28"/>
          <w:szCs w:val="28"/>
        </w:rPr>
        <w:t>and email it to the scholarship committee.</w:t>
      </w:r>
    </w:p>
    <w:p w14:paraId="4FD1827E" w14:textId="5136BE4F" w:rsidR="00AA5B10" w:rsidRPr="00B71F30" w:rsidRDefault="008320AE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B71F30">
        <w:rPr>
          <w:rFonts w:ascii="Times New Roman" w:hAnsi="Times New Roman" w:cs="Times New Roman"/>
          <w:sz w:val="28"/>
          <w:szCs w:val="28"/>
        </w:rPr>
        <w:t xml:space="preserve">Be sure to complete ALL sections: - Student information </w:t>
      </w:r>
      <w:r w:rsidR="00923FA3">
        <w:rPr>
          <w:rFonts w:ascii="Times New Roman" w:hAnsi="Times New Roman" w:cs="Times New Roman"/>
          <w:sz w:val="28"/>
          <w:szCs w:val="28"/>
        </w:rPr>
        <w:t>–</w:t>
      </w:r>
      <w:r w:rsidRPr="00B71F30">
        <w:rPr>
          <w:rFonts w:ascii="Times New Roman" w:hAnsi="Times New Roman" w:cs="Times New Roman"/>
          <w:sz w:val="28"/>
          <w:szCs w:val="28"/>
        </w:rPr>
        <w:t xml:space="preserve"> Activities</w:t>
      </w:r>
      <w:r w:rsidR="00923FA3">
        <w:rPr>
          <w:rFonts w:ascii="Times New Roman" w:hAnsi="Times New Roman" w:cs="Times New Roman"/>
          <w:sz w:val="28"/>
          <w:szCs w:val="28"/>
        </w:rPr>
        <w:t xml:space="preserve"> &amp; Leadership, Community Service</w:t>
      </w:r>
      <w:r w:rsidRPr="00B71F30">
        <w:rPr>
          <w:rFonts w:ascii="Times New Roman" w:hAnsi="Times New Roman" w:cs="Times New Roman"/>
          <w:sz w:val="28"/>
          <w:szCs w:val="28"/>
        </w:rPr>
        <w:t>- Essay response (500–750 words) - Financial need statement (250–500 words) - Student signature</w:t>
      </w:r>
      <w:r w:rsidR="00D04891">
        <w:rPr>
          <w:rFonts w:ascii="Times New Roman" w:hAnsi="Times New Roman" w:cs="Times New Roman"/>
          <w:sz w:val="28"/>
          <w:szCs w:val="28"/>
        </w:rPr>
        <w:t xml:space="preserve"> and Parent Signature if needed.</w:t>
      </w:r>
    </w:p>
    <w:p w14:paraId="3387FE61" w14:textId="77777777" w:rsidR="00AA5B10" w:rsidRPr="00B71F30" w:rsidRDefault="008320AE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B71F30">
        <w:rPr>
          <w:rFonts w:ascii="Times New Roman" w:hAnsi="Times New Roman" w:cs="Times New Roman"/>
          <w:sz w:val="28"/>
          <w:szCs w:val="28"/>
        </w:rPr>
        <w:t>Incomplete applications will not be reviewed.</w:t>
      </w:r>
    </w:p>
    <w:p w14:paraId="0336AA94" w14:textId="77777777" w:rsidR="00AA5B10" w:rsidRPr="00B71F30" w:rsidRDefault="0000000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pict w14:anchorId="3F4C9F40">
          <v:rect id="_x0000_i1027" style="width:0;height:1.5pt" o:hralign="center" o:hrstd="t" o:hr="t"/>
        </w:pict>
      </w:r>
    </w:p>
    <w:p w14:paraId="633AB359" w14:textId="77777777" w:rsidR="00AA5B10" w:rsidRPr="00B71F30" w:rsidRDefault="008320AE">
      <w:pPr>
        <w:pStyle w:val="Heading3"/>
        <w:rPr>
          <w:rFonts w:ascii="Times New Roman" w:hAnsi="Times New Roman" w:cs="Times New Roman"/>
          <w:color w:val="auto"/>
        </w:rPr>
      </w:pPr>
      <w:bookmarkStart w:id="3" w:name="obtain-counselor-verification"/>
      <w:bookmarkEnd w:id="2"/>
      <w:r w:rsidRPr="00B71F30">
        <w:rPr>
          <w:rFonts w:ascii="Times New Roman" w:hAnsi="Times New Roman" w:cs="Times New Roman"/>
          <w:color w:val="auto"/>
        </w:rPr>
        <w:t>2. Obtain Counselor Verification</w:t>
      </w:r>
    </w:p>
    <w:p w14:paraId="5DFF5764" w14:textId="77777777" w:rsidR="00AA5B10" w:rsidRPr="00B71F30" w:rsidRDefault="008320AE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B71F30">
        <w:rPr>
          <w:rFonts w:ascii="Times New Roman" w:hAnsi="Times New Roman" w:cs="Times New Roman"/>
          <w:sz w:val="28"/>
          <w:szCs w:val="28"/>
        </w:rPr>
        <w:t>Provide the Counselor Verification page to your school counselor or administrator.</w:t>
      </w:r>
    </w:p>
    <w:p w14:paraId="27C8840D" w14:textId="77777777" w:rsidR="00AA5B10" w:rsidRPr="00B71F30" w:rsidRDefault="008320AE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B71F30">
        <w:rPr>
          <w:rFonts w:ascii="Times New Roman" w:hAnsi="Times New Roman" w:cs="Times New Roman"/>
          <w:sz w:val="28"/>
          <w:szCs w:val="28"/>
        </w:rPr>
        <w:t>The counselor must: - Confirm you are a graduating senior - Verify your GPA meets the 2.8 minimum requirement - Confirm financial need - Sign the verification section</w:t>
      </w:r>
    </w:p>
    <w:p w14:paraId="2AA71C6B" w14:textId="4387DF60" w:rsidR="00550340" w:rsidRPr="00550340" w:rsidRDefault="008320AE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B71F30">
        <w:rPr>
          <w:rFonts w:ascii="Times New Roman" w:hAnsi="Times New Roman" w:cs="Times New Roman"/>
          <w:sz w:val="28"/>
          <w:szCs w:val="28"/>
        </w:rPr>
        <w:t>The school is not responsible for submitting your application — you must submit it yourself.</w:t>
      </w:r>
    </w:p>
    <w:p w14:paraId="61276315" w14:textId="77777777" w:rsidR="00AA5B10" w:rsidRDefault="00000000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pict w14:anchorId="798642FF">
          <v:rect id="_x0000_i1028" style="width:0;height:1.5pt" o:hralign="center" o:bullet="t" o:hrstd="t" o:hr="t"/>
        </w:pict>
      </w:r>
    </w:p>
    <w:p w14:paraId="35FE18E0" w14:textId="76A02691" w:rsidR="00550340" w:rsidRDefault="0055034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3. Obtain Recommendation Letter</w:t>
      </w:r>
    </w:p>
    <w:p w14:paraId="58117309" w14:textId="06458E5E" w:rsidR="00550340" w:rsidRPr="00E2401B" w:rsidRDefault="003B78D4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Obtain a recommendation letter from </w:t>
      </w:r>
      <w:r w:rsidR="00E2401B" w:rsidRPr="00E2401B">
        <w:rPr>
          <w:rFonts w:ascii="Times New Roman" w:hAnsi="Times New Roman" w:cs="Times New Roman"/>
          <w:sz w:val="28"/>
          <w:szCs w:val="28"/>
        </w:rPr>
        <w:t xml:space="preserve">an adult who knows you through work, school, service, athletics, or a community activity and can speak to your character, responsibility, and perseverance. Acceptable recommenders include a teacher (not your school counselor), employer/supervisor, coach, mentor, pastor, or volunteer coordinator. Family members </w:t>
      </w:r>
      <w:r w:rsidR="00910259">
        <w:rPr>
          <w:rFonts w:ascii="Times New Roman" w:hAnsi="Times New Roman" w:cs="Times New Roman"/>
          <w:sz w:val="28"/>
          <w:szCs w:val="28"/>
        </w:rPr>
        <w:t xml:space="preserve">may </w:t>
      </w:r>
      <w:r w:rsidR="00594ADB">
        <w:rPr>
          <w:rFonts w:ascii="Times New Roman" w:hAnsi="Times New Roman" w:cs="Times New Roman"/>
          <w:sz w:val="28"/>
          <w:szCs w:val="28"/>
        </w:rPr>
        <w:t>not subm</w:t>
      </w:r>
      <w:r w:rsidR="00910259">
        <w:rPr>
          <w:rFonts w:ascii="Times New Roman" w:hAnsi="Times New Roman" w:cs="Times New Roman"/>
          <w:sz w:val="28"/>
          <w:szCs w:val="28"/>
        </w:rPr>
        <w:t xml:space="preserve">it </w:t>
      </w:r>
      <w:r w:rsidR="00EE6EC2">
        <w:rPr>
          <w:rFonts w:ascii="Times New Roman" w:hAnsi="Times New Roman" w:cs="Times New Roman"/>
          <w:sz w:val="28"/>
          <w:szCs w:val="28"/>
        </w:rPr>
        <w:t>a</w:t>
      </w:r>
      <w:r w:rsidR="00594ADB">
        <w:rPr>
          <w:rFonts w:ascii="Times New Roman" w:hAnsi="Times New Roman" w:cs="Times New Roman"/>
          <w:sz w:val="28"/>
          <w:szCs w:val="28"/>
        </w:rPr>
        <w:t xml:space="preserve"> recommendation</w:t>
      </w:r>
      <w:r w:rsidR="001D5760">
        <w:rPr>
          <w:rFonts w:ascii="Times New Roman" w:hAnsi="Times New Roman" w:cs="Times New Roman"/>
          <w:sz w:val="28"/>
          <w:szCs w:val="28"/>
        </w:rPr>
        <w:t xml:space="preserve"> letter</w:t>
      </w:r>
      <w:r w:rsidR="00E2401B" w:rsidRPr="00E2401B">
        <w:rPr>
          <w:rFonts w:ascii="Times New Roman" w:hAnsi="Times New Roman" w:cs="Times New Roman"/>
          <w:sz w:val="28"/>
          <w:szCs w:val="28"/>
        </w:rPr>
        <w:t>.</w:t>
      </w:r>
      <w:r w:rsidR="00045D85">
        <w:rPr>
          <w:rFonts w:ascii="Times New Roman" w:hAnsi="Times New Roman" w:cs="Times New Roman"/>
          <w:sz w:val="28"/>
          <w:szCs w:val="28"/>
        </w:rPr>
        <w:t xml:space="preserve"> </w:t>
      </w:r>
      <w:r w:rsidR="00E2401B" w:rsidRPr="00E2401B">
        <w:rPr>
          <w:rFonts w:ascii="Times New Roman" w:hAnsi="Times New Roman" w:cs="Times New Roman"/>
          <w:sz w:val="28"/>
          <w:szCs w:val="28"/>
        </w:rPr>
        <w:t xml:space="preserve">The </w:t>
      </w:r>
      <w:r w:rsidR="00E2401B" w:rsidRPr="00E2401B">
        <w:rPr>
          <w:rFonts w:ascii="Times New Roman" w:hAnsi="Times New Roman" w:cs="Times New Roman"/>
          <w:sz w:val="28"/>
          <w:szCs w:val="28"/>
        </w:rPr>
        <w:lastRenderedPageBreak/>
        <w:t xml:space="preserve">recommender should </w:t>
      </w:r>
      <w:r w:rsidR="00227558">
        <w:rPr>
          <w:rFonts w:ascii="Times New Roman" w:hAnsi="Times New Roman" w:cs="Times New Roman"/>
          <w:sz w:val="28"/>
          <w:szCs w:val="28"/>
        </w:rPr>
        <w:t>submit</w:t>
      </w:r>
      <w:r w:rsidR="00E2401B" w:rsidRPr="00E2401B">
        <w:rPr>
          <w:rFonts w:ascii="Times New Roman" w:hAnsi="Times New Roman" w:cs="Times New Roman"/>
          <w:sz w:val="28"/>
          <w:szCs w:val="28"/>
        </w:rPr>
        <w:t xml:space="preserve"> the form and return it </w:t>
      </w:r>
      <w:r w:rsidR="00045D85">
        <w:rPr>
          <w:rFonts w:ascii="Times New Roman" w:hAnsi="Times New Roman" w:cs="Times New Roman"/>
          <w:sz w:val="28"/>
          <w:szCs w:val="28"/>
        </w:rPr>
        <w:t>to you for submission with your packet.</w:t>
      </w:r>
    </w:p>
    <w:p w14:paraId="3F10FC8A" w14:textId="34569FBC" w:rsidR="00AA5B10" w:rsidRPr="00B71F30" w:rsidRDefault="00781A97">
      <w:pPr>
        <w:pStyle w:val="Heading3"/>
        <w:rPr>
          <w:rFonts w:ascii="Times New Roman" w:hAnsi="Times New Roman" w:cs="Times New Roman"/>
          <w:color w:val="auto"/>
        </w:rPr>
      </w:pPr>
      <w:bookmarkStart w:id="4" w:name="attach-required-documents"/>
      <w:bookmarkEnd w:id="3"/>
      <w:r>
        <w:rPr>
          <w:rFonts w:ascii="Times New Roman" w:hAnsi="Times New Roman" w:cs="Times New Roman"/>
          <w:color w:val="auto"/>
        </w:rPr>
        <w:t>4</w:t>
      </w:r>
      <w:r w:rsidR="008320AE" w:rsidRPr="00B71F30">
        <w:rPr>
          <w:rFonts w:ascii="Times New Roman" w:hAnsi="Times New Roman" w:cs="Times New Roman"/>
          <w:color w:val="auto"/>
        </w:rPr>
        <w:t>. Attach Required Documents</w:t>
      </w:r>
    </w:p>
    <w:p w14:paraId="09B500CB" w14:textId="77777777" w:rsidR="00AA5B10" w:rsidRPr="00B71F30" w:rsidRDefault="008320AE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B71F30">
        <w:rPr>
          <w:rFonts w:ascii="Times New Roman" w:hAnsi="Times New Roman" w:cs="Times New Roman"/>
          <w:sz w:val="28"/>
          <w:szCs w:val="28"/>
        </w:rPr>
        <w:t>You must include the following with your submission email:</w:t>
      </w:r>
    </w:p>
    <w:p w14:paraId="7FEC2A3C" w14:textId="68269604" w:rsidR="00AA5B10" w:rsidRPr="00B71F30" w:rsidRDefault="008320AE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B71F30">
        <w:rPr>
          <w:rFonts w:ascii="Times New Roman" w:hAnsi="Times New Roman" w:cs="Times New Roman"/>
          <w:sz w:val="28"/>
          <w:szCs w:val="28"/>
        </w:rPr>
        <w:t xml:space="preserve">Completed application </w:t>
      </w:r>
    </w:p>
    <w:p w14:paraId="221D2C5F" w14:textId="428D6523" w:rsidR="00AA5B10" w:rsidRPr="00B71F30" w:rsidRDefault="00F217E5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ounselor Verification Form</w:t>
      </w:r>
    </w:p>
    <w:p w14:paraId="543BF3A1" w14:textId="0CCA7404" w:rsidR="00AA5B10" w:rsidRDefault="008320AE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B71F30">
        <w:rPr>
          <w:rFonts w:ascii="Times New Roman" w:hAnsi="Times New Roman" w:cs="Times New Roman"/>
          <w:sz w:val="28"/>
          <w:szCs w:val="28"/>
        </w:rPr>
        <w:t xml:space="preserve">One letter of recommendation </w:t>
      </w:r>
    </w:p>
    <w:p w14:paraId="535E4795" w14:textId="05ED7786" w:rsidR="00716D32" w:rsidRPr="005702AF" w:rsidRDefault="00716D32" w:rsidP="00716D32">
      <w:pPr>
        <w:pStyle w:val="Compact"/>
        <w:rPr>
          <w:rFonts w:ascii="Times New Roman" w:hAnsi="Times New Roman" w:cs="Times New Roman"/>
          <w:b/>
          <w:bCs/>
          <w:sz w:val="28"/>
          <w:szCs w:val="28"/>
        </w:rPr>
      </w:pPr>
      <w:r w:rsidRPr="00716D32">
        <w:rPr>
          <w:rFonts w:ascii="Times New Roman" w:hAnsi="Times New Roman" w:cs="Times New Roman"/>
          <w:b/>
          <w:bCs/>
          <w:sz w:val="28"/>
          <w:szCs w:val="28"/>
        </w:rPr>
        <w:t>__________________________________________________________________</w:t>
      </w:r>
    </w:p>
    <w:p w14:paraId="17A61FAF" w14:textId="4F1AED71" w:rsidR="008F4558" w:rsidRDefault="008F4558" w:rsidP="00716D32">
      <w:pPr>
        <w:pStyle w:val="Compact"/>
        <w:spacing w:before="0" w:after="0" w:line="12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________________________________________________________________________________________________________________________________</w:t>
      </w:r>
    </w:p>
    <w:p w14:paraId="79A57438" w14:textId="79CC98BD" w:rsidR="00AA5B10" w:rsidRPr="00B71F30" w:rsidRDefault="00356AAB">
      <w:pPr>
        <w:pStyle w:val="Heading3"/>
        <w:rPr>
          <w:rFonts w:ascii="Times New Roman" w:hAnsi="Times New Roman" w:cs="Times New Roman"/>
          <w:color w:val="auto"/>
        </w:rPr>
      </w:pPr>
      <w:bookmarkStart w:id="5" w:name="file-naming-format-important"/>
      <w:bookmarkEnd w:id="4"/>
      <w:r>
        <w:rPr>
          <w:rFonts w:ascii="Times New Roman" w:hAnsi="Times New Roman" w:cs="Times New Roman"/>
          <w:color w:val="auto"/>
        </w:rPr>
        <w:t>5</w:t>
      </w:r>
      <w:r w:rsidR="008320AE" w:rsidRPr="00B71F30">
        <w:rPr>
          <w:rFonts w:ascii="Times New Roman" w:hAnsi="Times New Roman" w:cs="Times New Roman"/>
          <w:color w:val="auto"/>
        </w:rPr>
        <w:t>. File Naming Format (IMPORTANT)</w:t>
      </w:r>
    </w:p>
    <w:p w14:paraId="5B6892E3" w14:textId="77777777" w:rsidR="00AA5B10" w:rsidRPr="00B71F30" w:rsidRDefault="008320AE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B71F30">
        <w:rPr>
          <w:rFonts w:ascii="Times New Roman" w:hAnsi="Times New Roman" w:cs="Times New Roman"/>
          <w:sz w:val="28"/>
          <w:szCs w:val="28"/>
        </w:rPr>
        <w:t>Rename your files using the format below before sending:</w:t>
      </w:r>
    </w:p>
    <w:p w14:paraId="32BFF52B" w14:textId="2FF26443" w:rsidR="00716D32" w:rsidRDefault="008320AE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B71F30">
        <w:rPr>
          <w:rFonts w:ascii="Times New Roman" w:hAnsi="Times New Roman" w:cs="Times New Roman"/>
          <w:sz w:val="28"/>
          <w:szCs w:val="28"/>
        </w:rPr>
        <w:t>LastName_FirstName_D2WApplication</w:t>
      </w:r>
    </w:p>
    <w:p w14:paraId="270C7CDF" w14:textId="029F5EDF" w:rsidR="00716D32" w:rsidRDefault="008320AE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B71F30">
        <w:rPr>
          <w:rFonts w:ascii="Times New Roman" w:hAnsi="Times New Roman" w:cs="Times New Roman"/>
          <w:sz w:val="28"/>
          <w:szCs w:val="28"/>
        </w:rPr>
        <w:t>LastName_FirstName_</w:t>
      </w:r>
      <w:r w:rsidR="00B15FA0">
        <w:rPr>
          <w:rFonts w:ascii="Times New Roman" w:hAnsi="Times New Roman" w:cs="Times New Roman"/>
          <w:sz w:val="28"/>
          <w:szCs w:val="28"/>
        </w:rPr>
        <w:t>Counselor Verification</w:t>
      </w:r>
    </w:p>
    <w:p w14:paraId="55D7E2C2" w14:textId="60012D11" w:rsidR="00AA5B10" w:rsidRPr="00B71F30" w:rsidRDefault="008320AE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B71F30">
        <w:rPr>
          <w:rFonts w:ascii="Times New Roman" w:hAnsi="Times New Roman" w:cs="Times New Roman"/>
          <w:sz w:val="28"/>
          <w:szCs w:val="28"/>
        </w:rPr>
        <w:t>LastName_FirstName_Recommendation</w:t>
      </w:r>
    </w:p>
    <w:p w14:paraId="56231394" w14:textId="77777777" w:rsidR="00AA5B10" w:rsidRPr="00B71F30" w:rsidRDefault="008320AE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B71F30">
        <w:rPr>
          <w:rFonts w:ascii="Times New Roman" w:hAnsi="Times New Roman" w:cs="Times New Roman"/>
          <w:sz w:val="28"/>
          <w:szCs w:val="28"/>
        </w:rPr>
        <w:t>Applications with unclear file names may be delayed.</w:t>
      </w:r>
    </w:p>
    <w:p w14:paraId="1AB2EC36" w14:textId="77777777" w:rsidR="00AA5B10" w:rsidRPr="00B71F30" w:rsidRDefault="0000000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pict w14:anchorId="5D8DBE3F">
          <v:rect id="_x0000_i1029" style="width:0;height:1.5pt" o:hralign="center" o:hrstd="t" o:hr="t"/>
        </w:pict>
      </w:r>
    </w:p>
    <w:p w14:paraId="5D1C861E" w14:textId="2E1EB5BA" w:rsidR="00AA5B10" w:rsidRPr="00B71F30" w:rsidRDefault="00356AAB">
      <w:pPr>
        <w:pStyle w:val="Heading3"/>
        <w:rPr>
          <w:rFonts w:ascii="Times New Roman" w:hAnsi="Times New Roman" w:cs="Times New Roman"/>
          <w:color w:val="auto"/>
        </w:rPr>
      </w:pPr>
      <w:bookmarkStart w:id="6" w:name="submit-your-application"/>
      <w:bookmarkEnd w:id="5"/>
      <w:r>
        <w:rPr>
          <w:rFonts w:ascii="Times New Roman" w:hAnsi="Times New Roman" w:cs="Times New Roman"/>
          <w:color w:val="auto"/>
        </w:rPr>
        <w:t>6</w:t>
      </w:r>
      <w:r w:rsidR="008320AE" w:rsidRPr="00B71F30">
        <w:rPr>
          <w:rFonts w:ascii="Times New Roman" w:hAnsi="Times New Roman" w:cs="Times New Roman"/>
          <w:color w:val="auto"/>
        </w:rPr>
        <w:t>. Submit Your Application</w:t>
      </w:r>
    </w:p>
    <w:p w14:paraId="2A521713" w14:textId="77777777" w:rsidR="00AA5B10" w:rsidRPr="00B71F30" w:rsidRDefault="008320AE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B71F30">
        <w:rPr>
          <w:rFonts w:ascii="Times New Roman" w:hAnsi="Times New Roman" w:cs="Times New Roman"/>
          <w:sz w:val="28"/>
          <w:szCs w:val="28"/>
        </w:rPr>
        <w:t>Email all materials in ONE email to:</w:t>
      </w:r>
    </w:p>
    <w:p w14:paraId="2A4BF624" w14:textId="3E827BFF" w:rsidR="00AA5B10" w:rsidRPr="00B71F30" w:rsidRDefault="008320AE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B71F30">
        <w:rPr>
          <w:rFonts w:ascii="Times New Roman" w:hAnsi="Times New Roman" w:cs="Times New Roman"/>
          <w:sz w:val="28"/>
          <w:szCs w:val="28"/>
        </w:rPr>
        <w:t>[</w:t>
      </w:r>
      <w:r w:rsidR="000A7D2E">
        <w:rPr>
          <w:rFonts w:ascii="Times New Roman" w:hAnsi="Times New Roman" w:cs="Times New Roman"/>
          <w:sz w:val="28"/>
          <w:szCs w:val="28"/>
        </w:rPr>
        <w:t>info@determined2win.com</w:t>
      </w:r>
      <w:r w:rsidRPr="00B71F30">
        <w:rPr>
          <w:rFonts w:ascii="Times New Roman" w:hAnsi="Times New Roman" w:cs="Times New Roman"/>
          <w:sz w:val="28"/>
          <w:szCs w:val="28"/>
        </w:rPr>
        <w:t>]</w:t>
      </w:r>
    </w:p>
    <w:p w14:paraId="3F2E8C6F" w14:textId="77777777" w:rsidR="00AA5B10" w:rsidRPr="00B71F30" w:rsidRDefault="008320AE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B71F30">
        <w:rPr>
          <w:rFonts w:ascii="Times New Roman" w:hAnsi="Times New Roman" w:cs="Times New Roman"/>
          <w:sz w:val="28"/>
          <w:szCs w:val="28"/>
        </w:rPr>
        <w:t>Subject Line: D2W Scholarship Application – Last Name, First Name</w:t>
      </w:r>
    </w:p>
    <w:p w14:paraId="77CE517E" w14:textId="7CBEF8A4" w:rsidR="00AA5B10" w:rsidRPr="00B71F30" w:rsidRDefault="008320AE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B71F30">
        <w:rPr>
          <w:rFonts w:ascii="Times New Roman" w:hAnsi="Times New Roman" w:cs="Times New Roman"/>
          <w:sz w:val="28"/>
          <w:szCs w:val="28"/>
        </w:rPr>
        <w:t xml:space="preserve">Deadline: </w:t>
      </w:r>
      <w:r w:rsidRPr="00B71F30">
        <w:rPr>
          <w:rFonts w:ascii="Times New Roman" w:hAnsi="Times New Roman" w:cs="Times New Roman"/>
          <w:b/>
          <w:bCs/>
          <w:sz w:val="28"/>
          <w:szCs w:val="28"/>
        </w:rPr>
        <w:t xml:space="preserve">April </w:t>
      </w:r>
      <w:r w:rsidR="00914F4C">
        <w:rPr>
          <w:rFonts w:ascii="Times New Roman" w:hAnsi="Times New Roman" w:cs="Times New Roman"/>
          <w:b/>
          <w:bCs/>
          <w:sz w:val="28"/>
          <w:szCs w:val="28"/>
        </w:rPr>
        <w:t>20th</w:t>
      </w:r>
    </w:p>
    <w:p w14:paraId="41194071" w14:textId="6E89893E" w:rsidR="00AA5B10" w:rsidRPr="00B71F30" w:rsidRDefault="008320AE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B71F30">
        <w:rPr>
          <w:rFonts w:ascii="Times New Roman" w:hAnsi="Times New Roman" w:cs="Times New Roman"/>
          <w:sz w:val="28"/>
          <w:szCs w:val="28"/>
        </w:rPr>
        <w:t xml:space="preserve">Applications received after 11:59 PM on April </w:t>
      </w:r>
      <w:r w:rsidR="00914F4C">
        <w:rPr>
          <w:rFonts w:ascii="Times New Roman" w:hAnsi="Times New Roman" w:cs="Times New Roman"/>
          <w:sz w:val="28"/>
          <w:szCs w:val="28"/>
        </w:rPr>
        <w:t>20</w:t>
      </w:r>
      <w:r w:rsidR="00116AE0">
        <w:rPr>
          <w:rFonts w:ascii="Times New Roman" w:hAnsi="Times New Roman" w:cs="Times New Roman"/>
          <w:sz w:val="28"/>
          <w:szCs w:val="28"/>
        </w:rPr>
        <w:t>th</w:t>
      </w:r>
      <w:r w:rsidRPr="00B71F30">
        <w:rPr>
          <w:rFonts w:ascii="Times New Roman" w:hAnsi="Times New Roman" w:cs="Times New Roman"/>
          <w:sz w:val="28"/>
          <w:szCs w:val="28"/>
        </w:rPr>
        <w:t xml:space="preserve"> will not be considered.</w:t>
      </w:r>
    </w:p>
    <w:p w14:paraId="00C9F7A9" w14:textId="77777777" w:rsidR="00AA5B10" w:rsidRPr="00B71F30" w:rsidRDefault="0000000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pict w14:anchorId="21C87046">
          <v:rect id="_x0000_i1030" style="width:0;height:1.5pt" o:hralign="center" o:hrstd="t" o:hr="t"/>
        </w:pict>
      </w:r>
    </w:p>
    <w:p w14:paraId="5F2EC23E" w14:textId="700F8BD7" w:rsidR="00AA5B10" w:rsidRPr="00B71F30" w:rsidRDefault="00356AAB">
      <w:pPr>
        <w:pStyle w:val="Heading3"/>
        <w:rPr>
          <w:rFonts w:ascii="Times New Roman" w:hAnsi="Times New Roman" w:cs="Times New Roman"/>
          <w:color w:val="auto"/>
        </w:rPr>
      </w:pPr>
      <w:bookmarkStart w:id="7" w:name="after-submission"/>
      <w:bookmarkEnd w:id="6"/>
      <w:r>
        <w:rPr>
          <w:rFonts w:ascii="Times New Roman" w:hAnsi="Times New Roman" w:cs="Times New Roman"/>
          <w:color w:val="auto"/>
        </w:rPr>
        <w:t>7</w:t>
      </w:r>
      <w:r w:rsidR="008320AE" w:rsidRPr="00B71F30">
        <w:rPr>
          <w:rFonts w:ascii="Times New Roman" w:hAnsi="Times New Roman" w:cs="Times New Roman"/>
          <w:color w:val="auto"/>
        </w:rPr>
        <w:t>. After Submission</w:t>
      </w:r>
    </w:p>
    <w:p w14:paraId="1FDEB90A" w14:textId="77777777" w:rsidR="00AA5B10" w:rsidRPr="00B71F30" w:rsidRDefault="008320AE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B71F30">
        <w:rPr>
          <w:rFonts w:ascii="Times New Roman" w:hAnsi="Times New Roman" w:cs="Times New Roman"/>
          <w:sz w:val="28"/>
          <w:szCs w:val="28"/>
        </w:rPr>
        <w:t>You will receive a confirmation email within 3–5 days. If you do not receive confirmation, contact the scholarship fund to verify receipt.</w:t>
      </w:r>
    </w:p>
    <w:p w14:paraId="3E6D84E2" w14:textId="77777777" w:rsidR="00AA5B10" w:rsidRPr="00B71F30" w:rsidRDefault="008320AE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B71F30">
        <w:rPr>
          <w:rFonts w:ascii="Times New Roman" w:hAnsi="Times New Roman" w:cs="Times New Roman"/>
          <w:sz w:val="28"/>
          <w:szCs w:val="28"/>
        </w:rPr>
        <w:t>Finalists may be contacted for additional information or a brief interview.</w:t>
      </w:r>
    </w:p>
    <w:p w14:paraId="0A8F9A30" w14:textId="77777777" w:rsidR="00AA5B10" w:rsidRPr="00B71F30" w:rsidRDefault="0000000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pict w14:anchorId="2187EACC">
          <v:rect id="_x0000_i1031" style="width:0;height:1.5pt" o:hralign="center" o:hrstd="t" o:hr="t"/>
        </w:pict>
      </w:r>
    </w:p>
    <w:p w14:paraId="421ACCE0" w14:textId="77777777" w:rsidR="00AA5B10" w:rsidRPr="00B71F30" w:rsidRDefault="008320AE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B71F30">
        <w:rPr>
          <w:rFonts w:ascii="Times New Roman" w:hAnsi="Times New Roman" w:cs="Times New Roman"/>
          <w:sz w:val="28"/>
          <w:szCs w:val="28"/>
        </w:rPr>
        <w:t>Thank you for applying and congratulations on your upcoming graduation!</w:t>
      </w:r>
      <w:bookmarkEnd w:id="0"/>
      <w:bookmarkEnd w:id="1"/>
      <w:bookmarkEnd w:id="7"/>
    </w:p>
    <w:sectPr w:rsidR="00AA5B10" w:rsidRPr="00B71F30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25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584269A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6F56B54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786317559">
    <w:abstractNumId w:val="0"/>
  </w:num>
  <w:num w:numId="2" w16cid:durableId="15114082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A5B10"/>
    <w:rsid w:val="00014566"/>
    <w:rsid w:val="00045D85"/>
    <w:rsid w:val="000A7D2E"/>
    <w:rsid w:val="00116AE0"/>
    <w:rsid w:val="00187A0A"/>
    <w:rsid w:val="001D5760"/>
    <w:rsid w:val="00200E2B"/>
    <w:rsid w:val="00227558"/>
    <w:rsid w:val="00356AAB"/>
    <w:rsid w:val="003B78D4"/>
    <w:rsid w:val="00550340"/>
    <w:rsid w:val="005702AF"/>
    <w:rsid w:val="00594ADB"/>
    <w:rsid w:val="005B3604"/>
    <w:rsid w:val="00621882"/>
    <w:rsid w:val="00716D32"/>
    <w:rsid w:val="00781A97"/>
    <w:rsid w:val="007926B9"/>
    <w:rsid w:val="007E27A1"/>
    <w:rsid w:val="008320AE"/>
    <w:rsid w:val="008F4558"/>
    <w:rsid w:val="00910259"/>
    <w:rsid w:val="00914F4C"/>
    <w:rsid w:val="00923FA3"/>
    <w:rsid w:val="00AA5B10"/>
    <w:rsid w:val="00AB0364"/>
    <w:rsid w:val="00AB3DE8"/>
    <w:rsid w:val="00B15FA0"/>
    <w:rsid w:val="00B503C3"/>
    <w:rsid w:val="00B71F30"/>
    <w:rsid w:val="00B7293A"/>
    <w:rsid w:val="00D04891"/>
    <w:rsid w:val="00E2401B"/>
    <w:rsid w:val="00E90F5B"/>
    <w:rsid w:val="00E9397B"/>
    <w:rsid w:val="00EA5823"/>
    <w:rsid w:val="00EE6EC2"/>
    <w:rsid w:val="00F217E5"/>
    <w:rsid w:val="00F36D49"/>
    <w:rsid w:val="00F52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B230AE"/>
  <w15:docId w15:val="{8EB9EBBE-7E2C-449A-AAFB-FB7041B104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Emphasis">
    <w:name w:val="Emphasis"/>
    <w:basedOn w:val="DefaultParagraphFont"/>
    <w:uiPriority w:val="20"/>
    <w:qFormat/>
    <w:rsid w:val="005B360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3</Pages>
  <Words>363</Words>
  <Characters>2407</Characters>
  <Application>Microsoft Office Word</Application>
  <DocSecurity>0</DocSecurity>
  <Lines>59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tisha turner</dc:creator>
  <cp:keywords/>
  <cp:lastModifiedBy>latisha turner</cp:lastModifiedBy>
  <cp:revision>31</cp:revision>
  <dcterms:created xsi:type="dcterms:W3CDTF">2026-02-18T03:44:00Z</dcterms:created>
  <dcterms:modified xsi:type="dcterms:W3CDTF">2026-02-20T03:26:00Z</dcterms:modified>
</cp:coreProperties>
</file>